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C9B78" w14:textId="1017B1EB" w:rsidR="003E16C5" w:rsidRPr="00D8413F" w:rsidRDefault="003E16C5" w:rsidP="00327C35">
      <w:pPr>
        <w:jc w:val="right"/>
        <w:rPr>
          <w:rFonts w:ascii="Arial" w:hAnsi="Arial" w:cs="Arial"/>
          <w:b/>
          <w:sz w:val="18"/>
          <w:szCs w:val="18"/>
        </w:rPr>
      </w:pPr>
      <w:r w:rsidRPr="00D8413F">
        <w:rPr>
          <w:rFonts w:ascii="Arial" w:hAnsi="Arial" w:cs="Arial"/>
          <w:b/>
          <w:sz w:val="18"/>
          <w:szCs w:val="18"/>
        </w:rPr>
        <w:t xml:space="preserve">Research Form </w:t>
      </w:r>
      <w:r w:rsidR="00B43ABE">
        <w:rPr>
          <w:rFonts w:ascii="Arial" w:hAnsi="Arial" w:cs="Arial"/>
          <w:b/>
          <w:sz w:val="18"/>
          <w:szCs w:val="18"/>
        </w:rPr>
        <w:t>1</w:t>
      </w:r>
      <w:r w:rsidR="003857A7">
        <w:rPr>
          <w:rFonts w:ascii="Arial" w:hAnsi="Arial" w:cs="Arial"/>
          <w:b/>
          <w:sz w:val="18"/>
          <w:szCs w:val="18"/>
        </w:rPr>
        <w:t>1</w:t>
      </w:r>
      <w:r w:rsidRPr="00D8413F">
        <w:rPr>
          <w:rFonts w:ascii="Arial" w:hAnsi="Arial" w:cs="Arial"/>
          <w:b/>
          <w:sz w:val="18"/>
          <w:szCs w:val="18"/>
        </w:rPr>
        <w:t xml:space="preserve">– </w:t>
      </w:r>
      <w:r w:rsidR="003857A7">
        <w:rPr>
          <w:rFonts w:ascii="Arial" w:hAnsi="Arial" w:cs="Arial"/>
          <w:b/>
          <w:sz w:val="18"/>
          <w:szCs w:val="18"/>
        </w:rPr>
        <w:t>Hardbound Compliance Form</w:t>
      </w:r>
    </w:p>
    <w:p w14:paraId="3BAE91C8" w14:textId="653FF7C4" w:rsidR="003E16C5" w:rsidRDefault="003E16C5" w:rsidP="003E16C5">
      <w:pPr>
        <w:rPr>
          <w:rFonts w:ascii="Arial" w:hAnsi="Arial" w:cs="Arial"/>
          <w:bCs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95"/>
        <w:gridCol w:w="7065"/>
      </w:tblGrid>
      <w:tr w:rsidR="001C64ED" w14:paraId="7E5CE39F" w14:textId="77777777" w:rsidTr="001C64ED">
        <w:trPr>
          <w:trHeight w:val="297"/>
        </w:trPr>
        <w:tc>
          <w:tcPr>
            <w:tcW w:w="2295" w:type="dxa"/>
          </w:tcPr>
          <w:p w14:paraId="645AD48B" w14:textId="6765FE34" w:rsidR="001C64ED" w:rsidRDefault="002E4D67" w:rsidP="00610EF2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Department</w:t>
            </w:r>
          </w:p>
        </w:tc>
        <w:tc>
          <w:tcPr>
            <w:tcW w:w="7065" w:type="dxa"/>
          </w:tcPr>
          <w:p w14:paraId="0B98C226" w14:textId="26698BC7" w:rsidR="001C64ED" w:rsidRDefault="001C64ED" w:rsidP="00610EF2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_________________________________</w:t>
            </w:r>
          </w:p>
        </w:tc>
      </w:tr>
      <w:tr w:rsidR="002E4D67" w14:paraId="05488926" w14:textId="77777777" w:rsidTr="001C64ED">
        <w:trPr>
          <w:trHeight w:val="297"/>
        </w:trPr>
        <w:tc>
          <w:tcPr>
            <w:tcW w:w="2295" w:type="dxa"/>
          </w:tcPr>
          <w:p w14:paraId="300DFEFA" w14:textId="0E55BEFC" w:rsidR="002E4D67" w:rsidRDefault="002E4D67" w:rsidP="00610EF2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Degree Program:</w:t>
            </w:r>
          </w:p>
        </w:tc>
        <w:tc>
          <w:tcPr>
            <w:tcW w:w="7065" w:type="dxa"/>
          </w:tcPr>
          <w:p w14:paraId="23FB9324" w14:textId="26248C23" w:rsidR="002E4D67" w:rsidRDefault="002E4D67" w:rsidP="00610EF2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_________________________________</w:t>
            </w:r>
          </w:p>
        </w:tc>
      </w:tr>
      <w:tr w:rsidR="00842AD1" w14:paraId="1FAAD4B7" w14:textId="77777777" w:rsidTr="001C64ED">
        <w:trPr>
          <w:trHeight w:val="297"/>
        </w:trPr>
        <w:tc>
          <w:tcPr>
            <w:tcW w:w="2295" w:type="dxa"/>
          </w:tcPr>
          <w:p w14:paraId="7C4B032F" w14:textId="481842EC" w:rsidR="00842AD1" w:rsidRDefault="00842AD1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Student Researchers:</w:t>
            </w:r>
          </w:p>
        </w:tc>
        <w:tc>
          <w:tcPr>
            <w:tcW w:w="7065" w:type="dxa"/>
          </w:tcPr>
          <w:p w14:paraId="64C61F47" w14:textId="51431AEE" w:rsidR="00842AD1" w:rsidRDefault="00842AD1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_____________________</w:t>
            </w:r>
          </w:p>
        </w:tc>
      </w:tr>
      <w:tr w:rsidR="00BC090E" w14:paraId="5BBAB401" w14:textId="77777777" w:rsidTr="001C64ED">
        <w:trPr>
          <w:trHeight w:val="297"/>
        </w:trPr>
        <w:tc>
          <w:tcPr>
            <w:tcW w:w="2295" w:type="dxa"/>
          </w:tcPr>
          <w:p w14:paraId="285762E9" w14:textId="77777777" w:rsidR="00BC090E" w:rsidRDefault="00BC090E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065" w:type="dxa"/>
          </w:tcPr>
          <w:p w14:paraId="3B7A3E74" w14:textId="3D131079" w:rsidR="00BC090E" w:rsidRDefault="00BC090E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_____________________</w:t>
            </w:r>
          </w:p>
        </w:tc>
      </w:tr>
      <w:tr w:rsidR="00BC090E" w14:paraId="00EFE010" w14:textId="77777777" w:rsidTr="001C64ED">
        <w:trPr>
          <w:trHeight w:val="297"/>
        </w:trPr>
        <w:tc>
          <w:tcPr>
            <w:tcW w:w="2295" w:type="dxa"/>
          </w:tcPr>
          <w:p w14:paraId="246DFD48" w14:textId="77777777" w:rsidR="00BC090E" w:rsidRDefault="00BC090E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065" w:type="dxa"/>
          </w:tcPr>
          <w:p w14:paraId="2A9A6A61" w14:textId="1F6BB5E2" w:rsidR="00BC090E" w:rsidRDefault="00BC090E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_____________________</w:t>
            </w:r>
          </w:p>
        </w:tc>
      </w:tr>
      <w:tr w:rsidR="00BC090E" w14:paraId="3C64E2B6" w14:textId="77777777" w:rsidTr="001C64ED">
        <w:trPr>
          <w:trHeight w:val="297"/>
        </w:trPr>
        <w:tc>
          <w:tcPr>
            <w:tcW w:w="2295" w:type="dxa"/>
          </w:tcPr>
          <w:p w14:paraId="66152839" w14:textId="77777777" w:rsidR="00BC090E" w:rsidRDefault="00BC090E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065" w:type="dxa"/>
          </w:tcPr>
          <w:p w14:paraId="54B4EFEB" w14:textId="055A3FE1" w:rsidR="00BC090E" w:rsidRDefault="00BC090E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_____________________</w:t>
            </w:r>
          </w:p>
        </w:tc>
      </w:tr>
      <w:tr w:rsidR="00842AD1" w14:paraId="5793327F" w14:textId="77777777" w:rsidTr="001C64ED">
        <w:trPr>
          <w:trHeight w:val="297"/>
        </w:trPr>
        <w:tc>
          <w:tcPr>
            <w:tcW w:w="2295" w:type="dxa"/>
          </w:tcPr>
          <w:p w14:paraId="5736DE80" w14:textId="7BF41E98" w:rsidR="00842AD1" w:rsidRDefault="00842AD1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Adviser:</w:t>
            </w:r>
          </w:p>
        </w:tc>
        <w:tc>
          <w:tcPr>
            <w:tcW w:w="7065" w:type="dxa"/>
          </w:tcPr>
          <w:p w14:paraId="6F02C02B" w14:textId="2A731E05" w:rsidR="00842AD1" w:rsidRDefault="00BC090E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_____________________</w:t>
            </w:r>
          </w:p>
        </w:tc>
      </w:tr>
      <w:tr w:rsidR="00842AD1" w14:paraId="053D4361" w14:textId="77777777" w:rsidTr="001C64ED">
        <w:trPr>
          <w:trHeight w:val="297"/>
        </w:trPr>
        <w:tc>
          <w:tcPr>
            <w:tcW w:w="2295" w:type="dxa"/>
          </w:tcPr>
          <w:p w14:paraId="1D91DE8C" w14:textId="5A84C072" w:rsidR="00842AD1" w:rsidRDefault="00842AD1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Research Title:</w:t>
            </w:r>
          </w:p>
        </w:tc>
        <w:tc>
          <w:tcPr>
            <w:tcW w:w="7065" w:type="dxa"/>
          </w:tcPr>
          <w:p w14:paraId="0013735C" w14:textId="0D554555" w:rsidR="00842AD1" w:rsidRDefault="00BC090E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_____________________________________________________________</w:t>
            </w:r>
          </w:p>
        </w:tc>
      </w:tr>
      <w:tr w:rsidR="00842AD1" w14:paraId="0276CAE7" w14:textId="77777777" w:rsidTr="001C64ED">
        <w:trPr>
          <w:trHeight w:val="297"/>
        </w:trPr>
        <w:tc>
          <w:tcPr>
            <w:tcW w:w="2295" w:type="dxa"/>
          </w:tcPr>
          <w:p w14:paraId="7815B0B4" w14:textId="77EBA51F" w:rsidR="00842AD1" w:rsidRDefault="00842AD1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Date of Final Defense:</w:t>
            </w:r>
          </w:p>
        </w:tc>
        <w:tc>
          <w:tcPr>
            <w:tcW w:w="7065" w:type="dxa"/>
          </w:tcPr>
          <w:p w14:paraId="7328E219" w14:textId="2EE925DA" w:rsidR="00842AD1" w:rsidRDefault="00BC090E" w:rsidP="003E16C5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_____________________</w:t>
            </w:r>
          </w:p>
        </w:tc>
      </w:tr>
    </w:tbl>
    <w:p w14:paraId="63B6D7FE" w14:textId="7B519B8C" w:rsidR="00842AD1" w:rsidRDefault="00842AD1" w:rsidP="003E16C5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Ind w:w="1129" w:type="dxa"/>
        <w:tblLook w:val="04A0" w:firstRow="1" w:lastRow="0" w:firstColumn="1" w:lastColumn="0" w:noHBand="0" w:noVBand="1"/>
      </w:tblPr>
      <w:tblGrid>
        <w:gridCol w:w="2950"/>
        <w:gridCol w:w="2621"/>
        <w:gridCol w:w="2650"/>
      </w:tblGrid>
      <w:tr w:rsidR="00E87785" w:rsidRPr="003857A7" w14:paraId="7CE63FF2" w14:textId="77777777" w:rsidTr="00E87785">
        <w:trPr>
          <w:trHeight w:val="1073"/>
        </w:trPr>
        <w:tc>
          <w:tcPr>
            <w:tcW w:w="1944" w:type="dxa"/>
            <w:vAlign w:val="center"/>
          </w:tcPr>
          <w:p w14:paraId="469F45C9" w14:textId="77777777" w:rsidR="003857A7" w:rsidRPr="003857A7" w:rsidRDefault="003857A7" w:rsidP="003857A7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857A7">
              <w:rPr>
                <w:rFonts w:ascii="Arial" w:hAnsi="Arial" w:cs="Arial"/>
                <w:b/>
                <w:bCs/>
                <w:sz w:val="20"/>
                <w:szCs w:val="20"/>
              </w:rPr>
              <w:t>AREAS</w:t>
            </w:r>
          </w:p>
        </w:tc>
        <w:tc>
          <w:tcPr>
            <w:tcW w:w="2974" w:type="dxa"/>
            <w:vAlign w:val="center"/>
          </w:tcPr>
          <w:p w14:paraId="674500B7" w14:textId="3BFCA814" w:rsidR="003857A7" w:rsidRPr="003857A7" w:rsidRDefault="003857A7" w:rsidP="003857A7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857A7">
              <w:rPr>
                <w:rFonts w:ascii="Arial" w:hAnsi="Arial" w:cs="Arial"/>
                <w:b/>
                <w:bCs/>
                <w:sz w:val="20"/>
                <w:szCs w:val="20"/>
              </w:rPr>
              <w:t>DAT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CCOMPLISHED</w:t>
            </w:r>
          </w:p>
        </w:tc>
        <w:tc>
          <w:tcPr>
            <w:tcW w:w="3145" w:type="dxa"/>
            <w:vAlign w:val="center"/>
          </w:tcPr>
          <w:p w14:paraId="5D395E5F" w14:textId="22817411" w:rsidR="003857A7" w:rsidRPr="003857A7" w:rsidRDefault="003857A7" w:rsidP="003857A7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857A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GE NUMBER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REFLECTED IN THE MANUSCRIPT</w:t>
            </w:r>
          </w:p>
        </w:tc>
      </w:tr>
      <w:tr w:rsidR="00E87785" w:rsidRPr="003857A7" w14:paraId="7D88FFAA" w14:textId="77777777" w:rsidTr="00E87785">
        <w:trPr>
          <w:trHeight w:val="717"/>
        </w:trPr>
        <w:tc>
          <w:tcPr>
            <w:tcW w:w="1944" w:type="dxa"/>
            <w:vAlign w:val="center"/>
          </w:tcPr>
          <w:p w14:paraId="28301429" w14:textId="77777777" w:rsidR="003857A7" w:rsidRPr="003857A7" w:rsidRDefault="003857A7" w:rsidP="00E87785">
            <w:pPr>
              <w:rPr>
                <w:rFonts w:ascii="Arial" w:hAnsi="Arial" w:cs="Arial"/>
                <w:sz w:val="20"/>
                <w:szCs w:val="20"/>
              </w:rPr>
            </w:pPr>
            <w:r w:rsidRPr="003857A7">
              <w:rPr>
                <w:rFonts w:ascii="Arial" w:hAnsi="Arial" w:cs="Arial"/>
                <w:sz w:val="20"/>
                <w:szCs w:val="20"/>
              </w:rPr>
              <w:t>APPROVAL SHEET</w:t>
            </w:r>
          </w:p>
        </w:tc>
        <w:tc>
          <w:tcPr>
            <w:tcW w:w="2974" w:type="dxa"/>
            <w:vAlign w:val="center"/>
          </w:tcPr>
          <w:p w14:paraId="57823C70" w14:textId="77777777" w:rsidR="003857A7" w:rsidRPr="003857A7" w:rsidRDefault="003857A7" w:rsidP="00E877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45" w:type="dxa"/>
            <w:vAlign w:val="center"/>
          </w:tcPr>
          <w:p w14:paraId="3A5582D5" w14:textId="77777777" w:rsidR="003857A7" w:rsidRPr="003857A7" w:rsidRDefault="003857A7" w:rsidP="00E877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87785" w:rsidRPr="003857A7" w14:paraId="26A13FA2" w14:textId="77777777" w:rsidTr="00E87785">
        <w:trPr>
          <w:trHeight w:val="717"/>
        </w:trPr>
        <w:tc>
          <w:tcPr>
            <w:tcW w:w="1944" w:type="dxa"/>
            <w:vAlign w:val="center"/>
          </w:tcPr>
          <w:p w14:paraId="0BC5183E" w14:textId="77777777" w:rsidR="003857A7" w:rsidRPr="003857A7" w:rsidRDefault="003857A7" w:rsidP="00E87785">
            <w:pPr>
              <w:rPr>
                <w:rFonts w:ascii="Arial" w:hAnsi="Arial" w:cs="Arial"/>
                <w:sz w:val="20"/>
                <w:szCs w:val="20"/>
              </w:rPr>
            </w:pPr>
            <w:r w:rsidRPr="003857A7">
              <w:rPr>
                <w:rFonts w:ascii="Arial" w:hAnsi="Arial" w:cs="Arial"/>
                <w:sz w:val="20"/>
                <w:szCs w:val="20"/>
              </w:rPr>
              <w:t>TURN IT IN RESULT</w:t>
            </w:r>
          </w:p>
        </w:tc>
        <w:tc>
          <w:tcPr>
            <w:tcW w:w="2974" w:type="dxa"/>
            <w:vAlign w:val="center"/>
          </w:tcPr>
          <w:p w14:paraId="233FC330" w14:textId="17D54688" w:rsidR="003857A7" w:rsidRPr="003857A7" w:rsidRDefault="003857A7" w:rsidP="00E877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% </w:t>
            </w:r>
            <w:r w:rsidR="001F7A82">
              <w:rPr>
                <w:rFonts w:ascii="Arial" w:hAnsi="Arial" w:cs="Arial"/>
                <w:sz w:val="20"/>
                <w:szCs w:val="20"/>
              </w:rPr>
              <w:t>And</w:t>
            </w:r>
            <w:r>
              <w:rPr>
                <w:rFonts w:ascii="Arial" w:hAnsi="Arial" w:cs="Arial"/>
                <w:sz w:val="20"/>
                <w:szCs w:val="20"/>
              </w:rPr>
              <w:t xml:space="preserve"> Date Tested</w:t>
            </w:r>
          </w:p>
        </w:tc>
        <w:tc>
          <w:tcPr>
            <w:tcW w:w="3145" w:type="dxa"/>
            <w:vAlign w:val="center"/>
          </w:tcPr>
          <w:p w14:paraId="602FD8E9" w14:textId="77777777" w:rsidR="003857A7" w:rsidRPr="003857A7" w:rsidRDefault="003857A7" w:rsidP="00E877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87785" w:rsidRPr="003857A7" w14:paraId="0D2FE96F" w14:textId="77777777" w:rsidTr="00E87785">
        <w:trPr>
          <w:trHeight w:val="717"/>
        </w:trPr>
        <w:tc>
          <w:tcPr>
            <w:tcW w:w="1944" w:type="dxa"/>
            <w:vAlign w:val="center"/>
          </w:tcPr>
          <w:p w14:paraId="1312ED4A" w14:textId="77777777" w:rsidR="003857A7" w:rsidRPr="003857A7" w:rsidRDefault="003857A7" w:rsidP="00E87785">
            <w:pPr>
              <w:rPr>
                <w:rFonts w:ascii="Arial" w:hAnsi="Arial" w:cs="Arial"/>
                <w:sz w:val="20"/>
                <w:szCs w:val="20"/>
              </w:rPr>
            </w:pPr>
            <w:r w:rsidRPr="003857A7">
              <w:rPr>
                <w:rFonts w:ascii="Arial" w:hAnsi="Arial" w:cs="Arial"/>
                <w:sz w:val="20"/>
                <w:szCs w:val="20"/>
              </w:rPr>
              <w:t>LANGUAGE EDITOR CERTIFICATION</w:t>
            </w:r>
          </w:p>
        </w:tc>
        <w:tc>
          <w:tcPr>
            <w:tcW w:w="2974" w:type="dxa"/>
            <w:vAlign w:val="center"/>
          </w:tcPr>
          <w:p w14:paraId="5825F5A4" w14:textId="77777777" w:rsidR="003857A7" w:rsidRPr="003857A7" w:rsidRDefault="003857A7" w:rsidP="00E877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45" w:type="dxa"/>
            <w:vAlign w:val="center"/>
          </w:tcPr>
          <w:p w14:paraId="434D728A" w14:textId="77777777" w:rsidR="003857A7" w:rsidRPr="003857A7" w:rsidRDefault="003857A7" w:rsidP="00E877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87785" w:rsidRPr="003857A7" w14:paraId="4ED438EB" w14:textId="77777777" w:rsidTr="00E87785">
        <w:trPr>
          <w:trHeight w:val="717"/>
        </w:trPr>
        <w:tc>
          <w:tcPr>
            <w:tcW w:w="1944" w:type="dxa"/>
            <w:vAlign w:val="center"/>
          </w:tcPr>
          <w:p w14:paraId="021AFDE0" w14:textId="45EC99EE" w:rsidR="003857A7" w:rsidRPr="003857A7" w:rsidRDefault="003857A7" w:rsidP="00E87785">
            <w:pPr>
              <w:rPr>
                <w:rFonts w:ascii="Arial" w:hAnsi="Arial" w:cs="Arial"/>
                <w:sz w:val="20"/>
                <w:szCs w:val="20"/>
              </w:rPr>
            </w:pPr>
            <w:r w:rsidRPr="003857A7">
              <w:rPr>
                <w:rFonts w:ascii="Arial" w:hAnsi="Arial" w:cs="Arial"/>
                <w:sz w:val="20"/>
                <w:szCs w:val="20"/>
              </w:rPr>
              <w:t>STATISTICIAN</w:t>
            </w:r>
            <w:r w:rsidR="001F7A82">
              <w:rPr>
                <w:rFonts w:ascii="Arial" w:hAnsi="Arial" w:cs="Arial"/>
                <w:sz w:val="20"/>
                <w:szCs w:val="20"/>
              </w:rPr>
              <w:t>/INTERCODER</w:t>
            </w:r>
            <w:r w:rsidRPr="003857A7">
              <w:rPr>
                <w:rFonts w:ascii="Arial" w:hAnsi="Arial" w:cs="Arial"/>
                <w:sz w:val="20"/>
                <w:szCs w:val="20"/>
              </w:rPr>
              <w:t xml:space="preserve"> CERTIFICATION</w:t>
            </w:r>
            <w:r w:rsidR="001F7A82">
              <w:rPr>
                <w:rFonts w:ascii="Arial" w:hAnsi="Arial" w:cs="Arial"/>
                <w:sz w:val="20"/>
                <w:szCs w:val="20"/>
              </w:rPr>
              <w:t xml:space="preserve"> (N/A if not applicable)</w:t>
            </w:r>
          </w:p>
        </w:tc>
        <w:tc>
          <w:tcPr>
            <w:tcW w:w="2974" w:type="dxa"/>
            <w:vAlign w:val="center"/>
          </w:tcPr>
          <w:p w14:paraId="608A36D7" w14:textId="77777777" w:rsidR="003857A7" w:rsidRPr="003857A7" w:rsidRDefault="003857A7" w:rsidP="00E877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45" w:type="dxa"/>
            <w:vAlign w:val="center"/>
          </w:tcPr>
          <w:p w14:paraId="3166C65A" w14:textId="77777777" w:rsidR="003857A7" w:rsidRPr="003857A7" w:rsidRDefault="003857A7" w:rsidP="00E877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1261246" w14:textId="05F4A2D4" w:rsidR="00FA1890" w:rsidRDefault="00FA1890" w:rsidP="00FA1890">
      <w:pPr>
        <w:rPr>
          <w:rFonts w:ascii="Arial" w:hAnsi="Arial" w:cs="Arial"/>
          <w:bCs/>
          <w:sz w:val="20"/>
          <w:szCs w:val="20"/>
        </w:rPr>
      </w:pPr>
    </w:p>
    <w:p w14:paraId="15174395" w14:textId="0A3520BE" w:rsidR="00C46B0C" w:rsidRPr="00D8413F" w:rsidRDefault="003857A7" w:rsidP="00FA1890">
      <w:p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Reviewed and verified by:</w:t>
      </w:r>
      <w:r w:rsidR="00C46B0C">
        <w:rPr>
          <w:rFonts w:ascii="Arial" w:hAnsi="Arial" w:cs="Arial"/>
          <w:bCs/>
          <w:sz w:val="20"/>
          <w:szCs w:val="20"/>
        </w:rPr>
        <w:tab/>
      </w:r>
      <w:r w:rsidR="00C46B0C">
        <w:rPr>
          <w:rFonts w:ascii="Arial" w:hAnsi="Arial" w:cs="Arial"/>
          <w:bCs/>
          <w:sz w:val="20"/>
          <w:szCs w:val="20"/>
        </w:rPr>
        <w:tab/>
      </w:r>
      <w:r w:rsidR="00C46B0C">
        <w:rPr>
          <w:rFonts w:ascii="Arial" w:hAnsi="Arial" w:cs="Arial"/>
          <w:bCs/>
          <w:sz w:val="20"/>
          <w:szCs w:val="20"/>
        </w:rPr>
        <w:tab/>
      </w:r>
      <w:r w:rsidR="00C46B0C">
        <w:rPr>
          <w:rFonts w:ascii="Arial" w:hAnsi="Arial" w:cs="Arial"/>
          <w:bCs/>
          <w:sz w:val="20"/>
          <w:szCs w:val="20"/>
        </w:rPr>
        <w:tab/>
      </w:r>
      <w:r w:rsidR="00E87785">
        <w:rPr>
          <w:rFonts w:ascii="Arial" w:hAnsi="Arial" w:cs="Arial"/>
          <w:bCs/>
          <w:sz w:val="20"/>
          <w:szCs w:val="20"/>
        </w:rPr>
        <w:t>Approved</w:t>
      </w:r>
      <w:r w:rsidR="0030350D">
        <w:rPr>
          <w:rFonts w:ascii="Arial" w:hAnsi="Arial" w:cs="Arial"/>
          <w:bCs/>
          <w:sz w:val="20"/>
          <w:szCs w:val="20"/>
        </w:rPr>
        <w:t xml:space="preserve"> by</w:t>
      </w:r>
      <w:r w:rsidR="00C46B0C">
        <w:rPr>
          <w:rFonts w:ascii="Arial" w:hAnsi="Arial" w:cs="Arial"/>
          <w:bCs/>
          <w:sz w:val="20"/>
          <w:szCs w:val="20"/>
        </w:rPr>
        <w:t xml:space="preserve">: </w:t>
      </w:r>
    </w:p>
    <w:tbl>
      <w:tblPr>
        <w:tblStyle w:val="TableGrid"/>
        <w:tblW w:w="8998" w:type="dxa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326"/>
      </w:tblGrid>
      <w:tr w:rsidR="00FA1890" w14:paraId="794852B2" w14:textId="77777777" w:rsidTr="009E3603">
        <w:trPr>
          <w:trHeight w:val="590"/>
        </w:trPr>
        <w:tc>
          <w:tcPr>
            <w:tcW w:w="4672" w:type="dxa"/>
            <w:vAlign w:val="bottom"/>
          </w:tcPr>
          <w:p w14:paraId="42BE12DE" w14:textId="261E2D89" w:rsidR="00FA1890" w:rsidRPr="009E3603" w:rsidRDefault="009E3603" w:rsidP="0030350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ignature over printed name</w:t>
            </w:r>
          </w:p>
        </w:tc>
        <w:tc>
          <w:tcPr>
            <w:tcW w:w="4326" w:type="dxa"/>
            <w:vAlign w:val="bottom"/>
          </w:tcPr>
          <w:p w14:paraId="10E69755" w14:textId="3136141F" w:rsidR="00FA1890" w:rsidRPr="009E3603" w:rsidRDefault="009E3603" w:rsidP="0030350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ignature over printed name</w:t>
            </w:r>
          </w:p>
        </w:tc>
      </w:tr>
      <w:tr w:rsidR="00FA1890" w14:paraId="52AD803F" w14:textId="77777777" w:rsidTr="009E3603">
        <w:trPr>
          <w:trHeight w:val="267"/>
        </w:trPr>
        <w:tc>
          <w:tcPr>
            <w:tcW w:w="4672" w:type="dxa"/>
          </w:tcPr>
          <w:p w14:paraId="6699670E" w14:textId="02FB63C2" w:rsidR="0030350D" w:rsidRDefault="00E87785" w:rsidP="0030350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Research Facilitator</w:t>
            </w:r>
          </w:p>
        </w:tc>
        <w:tc>
          <w:tcPr>
            <w:tcW w:w="4326" w:type="dxa"/>
          </w:tcPr>
          <w:p w14:paraId="26136F9C" w14:textId="5D173DB5" w:rsidR="00FA1890" w:rsidRDefault="001F7A82" w:rsidP="0030350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Director</w:t>
            </w:r>
            <w:r w:rsidR="00E87785">
              <w:rPr>
                <w:rFonts w:ascii="Arial" w:hAnsi="Arial" w:cs="Arial"/>
                <w:bCs/>
                <w:sz w:val="20"/>
                <w:szCs w:val="20"/>
              </w:rPr>
              <w:t>, Department</w:t>
            </w:r>
          </w:p>
        </w:tc>
      </w:tr>
      <w:tr w:rsidR="00FA1890" w14:paraId="0954E346" w14:textId="77777777" w:rsidTr="009E3603">
        <w:trPr>
          <w:trHeight w:val="590"/>
        </w:trPr>
        <w:tc>
          <w:tcPr>
            <w:tcW w:w="4672" w:type="dxa"/>
          </w:tcPr>
          <w:p w14:paraId="651DE327" w14:textId="16D6EBF9" w:rsidR="00FA1890" w:rsidRDefault="0030350D" w:rsidP="0030350D">
            <w:pPr>
              <w:rPr>
                <w:rFonts w:ascii="Arial" w:hAnsi="Arial" w:cs="Arial"/>
                <w:bCs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bCs/>
                <w:sz w:val="20"/>
                <w:szCs w:val="20"/>
              </w:rPr>
              <w:t>Date:_</w:t>
            </w:r>
            <w:proofErr w:type="gramEnd"/>
            <w:r>
              <w:rPr>
                <w:rFonts w:ascii="Arial" w:hAnsi="Arial" w:cs="Arial"/>
                <w:bCs/>
                <w:sz w:val="20"/>
                <w:szCs w:val="20"/>
              </w:rPr>
              <w:t>___________</w:t>
            </w:r>
          </w:p>
        </w:tc>
        <w:tc>
          <w:tcPr>
            <w:tcW w:w="4326" w:type="dxa"/>
          </w:tcPr>
          <w:p w14:paraId="46A02915" w14:textId="4E277284" w:rsidR="00FA1890" w:rsidRDefault="0030350D" w:rsidP="00FA1890">
            <w:pPr>
              <w:rPr>
                <w:rFonts w:ascii="Arial" w:hAnsi="Arial" w:cs="Arial"/>
                <w:bCs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bCs/>
                <w:sz w:val="20"/>
                <w:szCs w:val="20"/>
              </w:rPr>
              <w:t>Date:_</w:t>
            </w:r>
            <w:proofErr w:type="gramEnd"/>
            <w:r>
              <w:rPr>
                <w:rFonts w:ascii="Arial" w:hAnsi="Arial" w:cs="Arial"/>
                <w:bCs/>
                <w:sz w:val="20"/>
                <w:szCs w:val="20"/>
              </w:rPr>
              <w:t>___________</w:t>
            </w:r>
          </w:p>
        </w:tc>
      </w:tr>
    </w:tbl>
    <w:p w14:paraId="58EDEFE6" w14:textId="154B88F5" w:rsidR="00E87785" w:rsidRPr="00D8413F" w:rsidRDefault="00E87785" w:rsidP="00E87785">
      <w:p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Noted by:</w:t>
      </w:r>
    </w:p>
    <w:tbl>
      <w:tblPr>
        <w:tblStyle w:val="TableGrid"/>
        <w:tblW w:w="4961" w:type="dxa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1"/>
      </w:tblGrid>
      <w:tr w:rsidR="00E87785" w14:paraId="4AC2F498" w14:textId="77777777" w:rsidTr="00E87785">
        <w:trPr>
          <w:trHeight w:val="590"/>
        </w:trPr>
        <w:tc>
          <w:tcPr>
            <w:tcW w:w="4961" w:type="dxa"/>
            <w:vAlign w:val="bottom"/>
          </w:tcPr>
          <w:p w14:paraId="3B193AB9" w14:textId="108F79B7" w:rsidR="00E87785" w:rsidRPr="009E3603" w:rsidRDefault="009E3603" w:rsidP="0010465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E3603">
              <w:rPr>
                <w:rFonts w:ascii="Arial" w:hAnsi="Arial" w:cs="Arial"/>
                <w:b/>
                <w:sz w:val="20"/>
                <w:szCs w:val="20"/>
              </w:rPr>
              <w:t xml:space="preserve">Signature over printed </w:t>
            </w:r>
            <w:r>
              <w:rPr>
                <w:rFonts w:ascii="Arial" w:hAnsi="Arial" w:cs="Arial"/>
                <w:b/>
                <w:sz w:val="20"/>
                <w:szCs w:val="20"/>
              </w:rPr>
              <w:t>name</w:t>
            </w:r>
          </w:p>
        </w:tc>
      </w:tr>
      <w:tr w:rsidR="00E87785" w14:paraId="330CB4A1" w14:textId="77777777" w:rsidTr="00E87785">
        <w:trPr>
          <w:trHeight w:val="267"/>
        </w:trPr>
        <w:tc>
          <w:tcPr>
            <w:tcW w:w="4961" w:type="dxa"/>
          </w:tcPr>
          <w:p w14:paraId="342E3600" w14:textId="6522BBAC" w:rsidR="00E87785" w:rsidRDefault="00E87785" w:rsidP="00104650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Vice President for Research and Innovations</w:t>
            </w:r>
          </w:p>
        </w:tc>
      </w:tr>
      <w:tr w:rsidR="00E87785" w14:paraId="0DD05FB3" w14:textId="77777777" w:rsidTr="00E87785">
        <w:trPr>
          <w:trHeight w:val="590"/>
        </w:trPr>
        <w:tc>
          <w:tcPr>
            <w:tcW w:w="4961" w:type="dxa"/>
          </w:tcPr>
          <w:p w14:paraId="097A5424" w14:textId="77777777" w:rsidR="00E87785" w:rsidRDefault="00E87785" w:rsidP="00104650">
            <w:pPr>
              <w:rPr>
                <w:rFonts w:ascii="Arial" w:hAnsi="Arial" w:cs="Arial"/>
                <w:bCs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bCs/>
                <w:sz w:val="20"/>
                <w:szCs w:val="20"/>
              </w:rPr>
              <w:t>Date:_</w:t>
            </w:r>
            <w:proofErr w:type="gramEnd"/>
            <w:r>
              <w:rPr>
                <w:rFonts w:ascii="Arial" w:hAnsi="Arial" w:cs="Arial"/>
                <w:bCs/>
                <w:sz w:val="20"/>
                <w:szCs w:val="20"/>
              </w:rPr>
              <w:t>___________</w:t>
            </w:r>
          </w:p>
        </w:tc>
      </w:tr>
    </w:tbl>
    <w:p w14:paraId="6C1B8EB5" w14:textId="7F9FCE90" w:rsidR="0030350D" w:rsidRPr="001C64ED" w:rsidRDefault="0030350D" w:rsidP="003857A7">
      <w:pPr>
        <w:spacing w:line="276" w:lineRule="auto"/>
        <w:rPr>
          <w:i/>
          <w:iCs/>
        </w:rPr>
      </w:pPr>
    </w:p>
    <w:sectPr w:rsidR="0030350D" w:rsidRPr="001C64ED" w:rsidSect="005A0216">
      <w:headerReference w:type="default" r:id="rId7"/>
      <w:pgSz w:w="12240" w:h="15840" w:code="1"/>
      <w:pgMar w:top="1276" w:right="1440" w:bottom="568" w:left="1440" w:header="142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3D9C3" w14:textId="77777777" w:rsidR="00712E45" w:rsidRDefault="00712E45" w:rsidP="00BC7BBD">
      <w:pPr>
        <w:spacing w:after="0" w:line="240" w:lineRule="auto"/>
      </w:pPr>
      <w:r>
        <w:separator/>
      </w:r>
    </w:p>
  </w:endnote>
  <w:endnote w:type="continuationSeparator" w:id="0">
    <w:p w14:paraId="29EC3784" w14:textId="77777777" w:rsidR="00712E45" w:rsidRDefault="00712E45" w:rsidP="00BC7B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497F0B" w14:textId="77777777" w:rsidR="00712E45" w:rsidRDefault="00712E45" w:rsidP="00BC7BBD">
      <w:pPr>
        <w:spacing w:after="0" w:line="240" w:lineRule="auto"/>
      </w:pPr>
      <w:r>
        <w:separator/>
      </w:r>
    </w:p>
  </w:footnote>
  <w:footnote w:type="continuationSeparator" w:id="0">
    <w:p w14:paraId="21DFA7A2" w14:textId="77777777" w:rsidR="00712E45" w:rsidRDefault="00712E45" w:rsidP="00BC7B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B345B" w14:textId="77777777" w:rsidR="00BC7BBD" w:rsidRDefault="00BC7BBD" w:rsidP="00BC7BBD">
    <w:pPr>
      <w:pStyle w:val="Header"/>
      <w:jc w:val="center"/>
      <w:rPr>
        <w:rFonts w:ascii="Times New Roman" w:hAnsi="Times New Roman" w:cs="Times New Roman"/>
        <w:sz w:val="24"/>
        <w:szCs w:val="24"/>
      </w:rPr>
    </w:pPr>
    <w:r>
      <w:rPr>
        <w:noProof/>
        <w:lang w:val="en-US"/>
      </w:rPr>
      <w:drawing>
        <wp:inline distT="0" distB="0" distL="0" distR="0" wp14:anchorId="4E6EF5C4" wp14:editId="11D72D3C">
          <wp:extent cx="850006" cy="848061"/>
          <wp:effectExtent l="0" t="0" r="762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2166" cy="870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8A46AAA" w14:textId="77777777" w:rsidR="00BC7BBD" w:rsidRDefault="00BC7BBD" w:rsidP="00BC7BBD">
    <w:pPr>
      <w:pStyle w:val="Header"/>
      <w:jc w:val="center"/>
      <w:rPr>
        <w:rFonts w:ascii="Times New Roman" w:hAnsi="Times New Roman" w:cs="Times New Roman"/>
        <w:sz w:val="32"/>
        <w:szCs w:val="32"/>
      </w:rPr>
    </w:pPr>
    <w:r w:rsidRPr="00FE0F91">
      <w:rPr>
        <w:rFonts w:ascii="Times New Roman" w:hAnsi="Times New Roman" w:cs="Times New Roman"/>
        <w:sz w:val="32"/>
        <w:szCs w:val="32"/>
      </w:rPr>
      <w:t>CITY COLLEGE OF CALAMBA</w:t>
    </w:r>
  </w:p>
  <w:p w14:paraId="369CEC60" w14:textId="77777777" w:rsidR="00BC7BBD" w:rsidRDefault="00BC7BBD" w:rsidP="00BC7BBD">
    <w:pPr>
      <w:pStyle w:val="Header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OFFICE OF THE VICE PRESIDENT FOR RESEARCH AND INNOVATION</w:t>
    </w:r>
  </w:p>
  <w:p w14:paraId="7D86B506" w14:textId="77777777" w:rsidR="00BC7BBD" w:rsidRDefault="00BC7B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F48B785"/>
    <w:multiLevelType w:val="singleLevel"/>
    <w:tmpl w:val="CF48B785"/>
    <w:lvl w:ilvl="0">
      <w:start w:val="1"/>
      <w:numFmt w:val="decimal"/>
      <w:suff w:val="space"/>
      <w:lvlText w:val="%1."/>
      <w:lvlJc w:val="left"/>
      <w:pPr>
        <w:ind w:left="0" w:firstLine="0"/>
      </w:pPr>
    </w:lvl>
  </w:abstractNum>
  <w:abstractNum w:abstractNumId="1" w15:restartNumberingAfterBreak="0">
    <w:nsid w:val="25BF476A"/>
    <w:multiLevelType w:val="multilevel"/>
    <w:tmpl w:val="25BF47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E4580C"/>
    <w:multiLevelType w:val="hybridMultilevel"/>
    <w:tmpl w:val="CC9AD406"/>
    <w:lvl w:ilvl="0" w:tplc="0AFE28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53041D9"/>
    <w:multiLevelType w:val="hybridMultilevel"/>
    <w:tmpl w:val="2068B57E"/>
    <w:lvl w:ilvl="0" w:tplc="ED7068D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32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E540BE"/>
    <w:multiLevelType w:val="hybridMultilevel"/>
    <w:tmpl w:val="A26CA1D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2478114">
    <w:abstractNumId w:val="4"/>
  </w:num>
  <w:num w:numId="2" w16cid:durableId="1291086606">
    <w:abstractNumId w:val="2"/>
  </w:num>
  <w:num w:numId="3" w16cid:durableId="1219241538">
    <w:abstractNumId w:val="3"/>
  </w:num>
  <w:num w:numId="4" w16cid:durableId="19966458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5681705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NbUwNjM2sjAzMDJQ0lEKTi0uzszPAykwqwUA7hYjhywAAAA="/>
  </w:docVars>
  <w:rsids>
    <w:rsidRoot w:val="00BC7BBD"/>
    <w:rsid w:val="00117D7E"/>
    <w:rsid w:val="00170640"/>
    <w:rsid w:val="00185DD5"/>
    <w:rsid w:val="001C64ED"/>
    <w:rsid w:val="001F7A82"/>
    <w:rsid w:val="002942EB"/>
    <w:rsid w:val="002E4D67"/>
    <w:rsid w:val="0030350D"/>
    <w:rsid w:val="00305D26"/>
    <w:rsid w:val="00327C35"/>
    <w:rsid w:val="00343E71"/>
    <w:rsid w:val="003857A7"/>
    <w:rsid w:val="003E16C5"/>
    <w:rsid w:val="004427DF"/>
    <w:rsid w:val="00597816"/>
    <w:rsid w:val="005A0216"/>
    <w:rsid w:val="005C2DB9"/>
    <w:rsid w:val="005C7B10"/>
    <w:rsid w:val="006655F4"/>
    <w:rsid w:val="00694728"/>
    <w:rsid w:val="00712E45"/>
    <w:rsid w:val="00773FF4"/>
    <w:rsid w:val="007A56BF"/>
    <w:rsid w:val="008256BE"/>
    <w:rsid w:val="00842AD1"/>
    <w:rsid w:val="00853995"/>
    <w:rsid w:val="00901578"/>
    <w:rsid w:val="009E3603"/>
    <w:rsid w:val="00B43ABE"/>
    <w:rsid w:val="00BC090E"/>
    <w:rsid w:val="00BC7BBD"/>
    <w:rsid w:val="00BE11E2"/>
    <w:rsid w:val="00C46B0C"/>
    <w:rsid w:val="00C62F57"/>
    <w:rsid w:val="00C84374"/>
    <w:rsid w:val="00D34B18"/>
    <w:rsid w:val="00D679A1"/>
    <w:rsid w:val="00DD4CF4"/>
    <w:rsid w:val="00DD5204"/>
    <w:rsid w:val="00E87785"/>
    <w:rsid w:val="00EA115A"/>
    <w:rsid w:val="00F27DA8"/>
    <w:rsid w:val="00F358B3"/>
    <w:rsid w:val="00F75DE0"/>
    <w:rsid w:val="00FA1890"/>
    <w:rsid w:val="00FC6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6D016"/>
  <w15:chartTrackingRefBased/>
  <w15:docId w15:val="{CD3D6823-B001-4F3C-A4A5-C4C74F7F2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16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7B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7BBD"/>
  </w:style>
  <w:style w:type="paragraph" w:styleId="Footer">
    <w:name w:val="footer"/>
    <w:basedOn w:val="Normal"/>
    <w:link w:val="FooterChar"/>
    <w:uiPriority w:val="99"/>
    <w:unhideWhenUsed/>
    <w:rsid w:val="00BC7B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7BBD"/>
  </w:style>
  <w:style w:type="paragraph" w:styleId="ListParagraph">
    <w:name w:val="List Paragraph"/>
    <w:basedOn w:val="Normal"/>
    <w:uiPriority w:val="34"/>
    <w:qFormat/>
    <w:rsid w:val="00BC7BBD"/>
    <w:pPr>
      <w:ind w:left="720"/>
      <w:contextualSpacing/>
    </w:pPr>
  </w:style>
  <w:style w:type="table" w:styleId="TableGrid">
    <w:name w:val="Table Grid"/>
    <w:basedOn w:val="TableNormal"/>
    <w:uiPriority w:val="39"/>
    <w:qFormat/>
    <w:rsid w:val="005978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0350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766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37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CC</dc:creator>
  <cp:keywords/>
  <dc:description/>
  <cp:lastModifiedBy>Maryann Lanuza</cp:lastModifiedBy>
  <cp:revision>5</cp:revision>
  <dcterms:created xsi:type="dcterms:W3CDTF">2022-07-24T12:52:00Z</dcterms:created>
  <dcterms:modified xsi:type="dcterms:W3CDTF">2022-07-29T06:54:00Z</dcterms:modified>
</cp:coreProperties>
</file>